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07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0"/>
        <w:gridCol w:w="1583"/>
        <w:gridCol w:w="397"/>
        <w:gridCol w:w="141"/>
        <w:gridCol w:w="567"/>
        <w:gridCol w:w="4295"/>
        <w:gridCol w:w="1080"/>
        <w:gridCol w:w="578"/>
      </w:tblGrid>
      <w:tr w:rsidR="00C76383" w:rsidRPr="00C76383" w14:paraId="63A172B5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24E8E22" w14:textId="77777777" w:rsidR="00C76383" w:rsidRPr="00C76383" w:rsidRDefault="00C76383" w:rsidP="00AF72DF">
            <w:pPr>
              <w:pStyle w:val="Nadpis1"/>
              <w:spacing w:before="0" w:after="0" w:line="276" w:lineRule="auto"/>
              <w:rPr>
                <w:rFonts w:cs="Times New Roman"/>
                <w:sz w:val="24"/>
                <w:szCs w:val="24"/>
              </w:rPr>
            </w:pPr>
            <w:r w:rsidRPr="00C76383">
              <w:rPr>
                <w:rFonts w:cs="Times New Roman"/>
                <w:sz w:val="24"/>
                <w:szCs w:val="24"/>
              </w:rPr>
              <w:t>Název předmětu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AAFAA34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2196C2" w14:textId="77777777" w:rsidR="00C76383" w:rsidRPr="00C76383" w:rsidRDefault="00C76383" w:rsidP="00AF72DF">
            <w:pPr>
              <w:spacing w:line="276" w:lineRule="auto"/>
              <w:rPr>
                <w:rFonts w:cs="Times New Roman"/>
              </w:rPr>
            </w:pPr>
            <w:r w:rsidRPr="00C76383">
              <w:rPr>
                <w:rFonts w:cs="Times New Roman"/>
              </w:rPr>
              <w:t>Teorie a praxe rané intervence</w:t>
            </w:r>
          </w:p>
        </w:tc>
      </w:tr>
      <w:tr w:rsidR="00C76383" w:rsidRPr="00C76383" w14:paraId="59E0EB27" w14:textId="77777777" w:rsidTr="00AF72DF">
        <w:trPr>
          <w:trHeight w:val="397"/>
        </w:trPr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3BA689D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Studijní ob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14C2739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189ADE4" w14:textId="77777777" w:rsidR="00C76383" w:rsidRPr="00C76383" w:rsidRDefault="00C76383" w:rsidP="00AF72DF">
            <w:pPr>
              <w:tabs>
                <w:tab w:val="left" w:pos="3281"/>
              </w:tabs>
              <w:spacing w:line="276" w:lineRule="auto"/>
              <w:rPr>
                <w:rFonts w:cs="Times New Roman"/>
              </w:rPr>
            </w:pPr>
            <w:r w:rsidRPr="00C76383">
              <w:rPr>
                <w:rFonts w:cs="Times New Roman"/>
                <w:bCs/>
              </w:rPr>
              <w:t xml:space="preserve">SPPG INT </w:t>
            </w:r>
          </w:p>
        </w:tc>
      </w:tr>
      <w:tr w:rsidR="00C76383" w:rsidRPr="00C76383" w14:paraId="361082B9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4AA2384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Rozvrhová zkratk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E214B75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E588C70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caps/>
              </w:rPr>
            </w:pPr>
            <w:r w:rsidRPr="00C76383">
              <w:rPr>
                <w:rFonts w:cs="Times New Roman"/>
                <w:caps/>
              </w:rPr>
              <w:t>USS/ K- BRTP/RVY1/KRVY1</w:t>
            </w:r>
          </w:p>
        </w:tc>
      </w:tr>
      <w:tr w:rsidR="00C76383" w:rsidRPr="00C76383" w14:paraId="16430894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273CB79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Rozsah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F51B9C0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D4FB798" w14:textId="77777777" w:rsidR="00C76383" w:rsidRPr="00C76383" w:rsidRDefault="00C76383" w:rsidP="00AF72DF">
            <w:pPr>
              <w:spacing w:line="276" w:lineRule="auto"/>
              <w:rPr>
                <w:rFonts w:cs="Times New Roman"/>
              </w:rPr>
            </w:pPr>
            <w:r w:rsidRPr="00C76383">
              <w:rPr>
                <w:rFonts w:cs="Times New Roman"/>
              </w:rPr>
              <w:t>1P + 2S</w:t>
            </w:r>
          </w:p>
        </w:tc>
      </w:tr>
      <w:tr w:rsidR="00C76383" w:rsidRPr="00C76383" w14:paraId="036D8402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4ACDEBF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Zařazení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6EA1C15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E440B2D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caps/>
              </w:rPr>
            </w:pPr>
            <w:r w:rsidRPr="00C76383">
              <w:rPr>
                <w:rFonts w:cs="Times New Roman"/>
                <w:caps/>
              </w:rPr>
              <w:t>ZS</w:t>
            </w:r>
          </w:p>
        </w:tc>
      </w:tr>
      <w:tr w:rsidR="00C76383" w:rsidRPr="00C76383" w14:paraId="61C9AE6C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B6DFF38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Počet kreditů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5E4CD8D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5AE7BA2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lang w:val="de-DE"/>
              </w:rPr>
            </w:pPr>
            <w:r w:rsidRPr="00C76383">
              <w:rPr>
                <w:rFonts w:cs="Times New Roman"/>
                <w:lang w:val="de-DE"/>
              </w:rPr>
              <w:t>2</w:t>
            </w:r>
          </w:p>
        </w:tc>
      </w:tr>
      <w:tr w:rsidR="00C76383" w:rsidRPr="00C76383" w14:paraId="10518D5F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1354466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Forma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38DA464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BE87808" w14:textId="77777777" w:rsidR="00C76383" w:rsidRPr="00C76383" w:rsidRDefault="00C76383" w:rsidP="00AF72DF">
            <w:pPr>
              <w:spacing w:line="276" w:lineRule="auto"/>
              <w:rPr>
                <w:rFonts w:cs="Times New Roman"/>
              </w:rPr>
            </w:pPr>
            <w:r w:rsidRPr="00C76383">
              <w:rPr>
                <w:rFonts w:cs="Times New Roman"/>
              </w:rPr>
              <w:t>PŘEDNÁŠKA</w:t>
            </w:r>
          </w:p>
        </w:tc>
      </w:tr>
      <w:tr w:rsidR="00C76383" w:rsidRPr="00C76383" w14:paraId="179E2C82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3A92D69" w14:textId="77777777" w:rsidR="00C76383" w:rsidRPr="00C76383" w:rsidRDefault="00C76383" w:rsidP="00AF72DF">
            <w:pPr>
              <w:pStyle w:val="Nadpis1"/>
              <w:spacing w:before="0" w:after="0" w:line="276" w:lineRule="auto"/>
              <w:rPr>
                <w:rFonts w:cs="Times New Roman"/>
                <w:sz w:val="24"/>
                <w:szCs w:val="24"/>
                <w:lang w:val="cs-CZ"/>
              </w:rPr>
            </w:pPr>
            <w:r w:rsidRPr="00C76383">
              <w:rPr>
                <w:rFonts w:cs="Times New Roman"/>
                <w:sz w:val="24"/>
                <w:szCs w:val="24"/>
                <w:lang w:val="cs-CZ"/>
              </w:rPr>
              <w:t>Vyučujíc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C3FDBF4" w14:textId="77777777" w:rsidR="00C76383" w:rsidRPr="00C76383" w:rsidRDefault="00C76383" w:rsidP="00AF72DF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8E5EC12" w14:textId="77777777" w:rsidR="00C76383" w:rsidRPr="00C76383" w:rsidRDefault="00C76383" w:rsidP="00AF72DF">
            <w:pPr>
              <w:spacing w:line="276" w:lineRule="auto"/>
              <w:rPr>
                <w:rFonts w:cs="Times New Roman"/>
              </w:rPr>
            </w:pPr>
            <w:r w:rsidRPr="00C76383">
              <w:rPr>
                <w:rFonts w:cs="Times New Roman"/>
              </w:rPr>
              <w:t xml:space="preserve">prof. PhDr. PaedDr. Miloň Potměšil, Ph.D. </w:t>
            </w:r>
          </w:p>
        </w:tc>
      </w:tr>
      <w:tr w:rsidR="00C76383" w:rsidRPr="00C76383" w14:paraId="4A93779F" w14:textId="77777777" w:rsidTr="00AF72DF"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</w:tcPr>
          <w:p w14:paraId="2A1E3305" w14:textId="77777777" w:rsidR="00C76383" w:rsidRPr="00C76383" w:rsidRDefault="00C76383" w:rsidP="00AF72DF">
            <w:pPr>
              <w:spacing w:before="120" w:after="120"/>
              <w:rPr>
                <w:rFonts w:cs="Times New Roman"/>
                <w:b/>
                <w:bCs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981EB5" w14:textId="77777777" w:rsidR="00C76383" w:rsidRPr="00C76383" w:rsidRDefault="00C76383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Výuka :</w:t>
            </w:r>
          </w:p>
        </w:tc>
        <w:tc>
          <w:tcPr>
            <w:tcW w:w="666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DDEE210" w14:textId="77777777" w:rsidR="00C76383" w:rsidRPr="00C76383" w:rsidRDefault="00C76383" w:rsidP="00AF72DF">
            <w:pPr>
              <w:spacing w:before="120" w:after="120"/>
              <w:rPr>
                <w:rFonts w:cs="Times New Roman"/>
              </w:rPr>
            </w:pPr>
            <w:r w:rsidRPr="00C76383">
              <w:rPr>
                <w:rFonts w:cs="Times New Roman"/>
              </w:rPr>
              <w:t>Průběžná</w:t>
            </w:r>
          </w:p>
        </w:tc>
      </w:tr>
      <w:tr w:rsidR="00C76383" w:rsidRPr="00C76383" w14:paraId="576334A3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0F99D" w14:textId="77777777" w:rsidR="00C76383" w:rsidRPr="00C76383" w:rsidRDefault="00C76383" w:rsidP="00AF72DF">
            <w:pPr>
              <w:rPr>
                <w:rFonts w:cs="Times New Roman"/>
                <w:b/>
                <w:bCs/>
                <w:lang w:val="fr-FR"/>
              </w:rPr>
            </w:pPr>
            <w:r w:rsidRPr="00C76383">
              <w:rPr>
                <w:rFonts w:cs="Times New Roman"/>
                <w:b/>
                <w:bCs/>
                <w:lang w:val="fr-FR"/>
              </w:rPr>
              <w:t>Týden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B043" w14:textId="77777777" w:rsidR="00C76383" w:rsidRPr="00C76383" w:rsidRDefault="00C76383" w:rsidP="00AF72DF">
            <w:pPr>
              <w:jc w:val="center"/>
              <w:rPr>
                <w:rFonts w:cs="Times New Roman"/>
                <w:b/>
                <w:bCs/>
                <w:lang w:val="fr-FR"/>
              </w:rPr>
            </w:pPr>
            <w:r w:rsidRPr="00C76383">
              <w:rPr>
                <w:rFonts w:cs="Times New Roman"/>
                <w:b/>
                <w:bCs/>
                <w:lang w:val="fr-FR"/>
              </w:rPr>
              <w:t>Tém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AC4F8" w14:textId="77777777" w:rsidR="00C76383" w:rsidRPr="00C76383" w:rsidRDefault="00C76383" w:rsidP="00AF72DF">
            <w:pPr>
              <w:jc w:val="center"/>
              <w:rPr>
                <w:rFonts w:cs="Times New Roman"/>
                <w:b/>
                <w:bCs/>
                <w:lang w:val="fr-FR"/>
              </w:rPr>
            </w:pPr>
            <w:r w:rsidRPr="00C76383">
              <w:rPr>
                <w:rFonts w:cs="Times New Roman"/>
                <w:b/>
                <w:bCs/>
                <w:lang w:val="fr-FR"/>
              </w:rPr>
              <w:t>Poč.hod.</w:t>
            </w:r>
          </w:p>
        </w:tc>
      </w:tr>
      <w:tr w:rsidR="00C76383" w:rsidRPr="00C76383" w14:paraId="6328C162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72330" w14:textId="77777777" w:rsidR="00C76383" w:rsidRPr="00C76383" w:rsidRDefault="00C76383" w:rsidP="00AF72DF">
            <w:pPr>
              <w:jc w:val="center"/>
              <w:rPr>
                <w:rFonts w:cs="Times New Roman"/>
                <w:lang w:val="fr-FR"/>
              </w:rPr>
            </w:pPr>
            <w:r w:rsidRPr="00C76383">
              <w:rPr>
                <w:rFonts w:cs="Times New Roman"/>
                <w:lang w:val="fr-FR"/>
              </w:rPr>
              <w:t>1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DB757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 xml:space="preserve">téma: Poradenství a speciální pedagogika, vztahy a meze, </w:t>
            </w:r>
          </w:p>
          <w:p w14:paraId="4BAF4259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 xml:space="preserve">přednáška: Rodina a dítě s postižením.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11D96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C76383" w:rsidRPr="00C76383" w14:paraId="3484AC77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FA7CA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2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4CC64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 xml:space="preserve">téma: Základní položky poradenského procesu – cíle, formy, etapy. </w:t>
            </w:r>
          </w:p>
          <w:p w14:paraId="4DC21AA1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 xml:space="preserve">přednáška: Diagnóza ano – ne.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46789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C76383" w:rsidRPr="00C76383" w14:paraId="5D39D290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925D3" w14:textId="77777777" w:rsidR="00C76383" w:rsidRPr="00C76383" w:rsidRDefault="00C76383" w:rsidP="00AF72DF">
            <w:pPr>
              <w:jc w:val="center"/>
              <w:rPr>
                <w:rFonts w:cs="Times New Roman"/>
                <w:lang w:val="fr-FR"/>
              </w:rPr>
            </w:pPr>
            <w:r w:rsidRPr="00C76383">
              <w:rPr>
                <w:rFonts w:cs="Times New Roman"/>
                <w:lang w:val="fr-FR"/>
              </w:rPr>
              <w:t>3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CEC45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téma: Typy poradenských aktivit.</w:t>
            </w:r>
          </w:p>
          <w:p w14:paraId="0A50B3AA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přednáška: Spolupráce s rodiči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34C2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C76383" w:rsidRPr="00C76383" w14:paraId="44E72330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FC139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4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5232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téma: Kompetence poradce.</w:t>
            </w:r>
          </w:p>
          <w:p w14:paraId="34C1FB44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přednáška: Práce s rodinou v náročné situaci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134E6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C76383" w:rsidRPr="00C76383" w14:paraId="05BFE12E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DB4C9" w14:textId="77777777" w:rsidR="00C76383" w:rsidRPr="00C76383" w:rsidRDefault="00C76383" w:rsidP="00AF72DF">
            <w:pPr>
              <w:jc w:val="center"/>
              <w:rPr>
                <w:rFonts w:cs="Times New Roman"/>
                <w:lang w:val="fr-FR"/>
              </w:rPr>
            </w:pPr>
            <w:r w:rsidRPr="00C76383">
              <w:rPr>
                <w:rFonts w:cs="Times New Roman"/>
                <w:lang w:val="fr-FR"/>
              </w:rPr>
              <w:t>5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D86BE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téma: Etika v poradenské praxi.</w:t>
            </w:r>
          </w:p>
          <w:p w14:paraId="6D370D73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přednáška: Jak neselhat jako terapeut – poradce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BDA3A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C76383" w:rsidRPr="00C76383" w14:paraId="75EE4ACC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E49CD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6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1F7C4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téma: Osobnost poradce.</w:t>
            </w:r>
          </w:p>
          <w:p w14:paraId="091B002F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 xml:space="preserve">přednáška: Intervenční program.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C6B7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C76383" w:rsidRPr="00C76383" w14:paraId="3CCE2C6D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858BD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7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12267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téma: Poradenská pracoviště.</w:t>
            </w:r>
          </w:p>
          <w:p w14:paraId="000197CC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 xml:space="preserve">přednáška: Strategie v partnerství s rodiči.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206F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C76383" w:rsidRPr="00C76383" w14:paraId="7C5139D9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B1ABA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8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D3634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 xml:space="preserve">téma: Metody poradenské práce. </w:t>
            </w:r>
          </w:p>
          <w:p w14:paraId="37651A32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přednáška: Resilience a její podpora v rodině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AB792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C76383" w:rsidRPr="00C76383" w14:paraId="58823C8C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5238E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9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1E3D0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téma: Poradenství a individuální plánování.</w:t>
            </w:r>
          </w:p>
          <w:p w14:paraId="591D8B9C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přednáška: Poznámky ke krizové intervenci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1D2D6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C76383" w:rsidRPr="00C76383" w14:paraId="7AAD4A3E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9BAC7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0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F17B1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téma: Poradenství a ucelená rehabilitace.</w:t>
            </w:r>
          </w:p>
          <w:p w14:paraId="231CD25F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přednáška: AAC v intervenci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F3DA9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C76383" w:rsidRPr="00C76383" w14:paraId="5A9FAA00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62229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1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95FA1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téma: Diagnostické nástroje a jejich použití v poradenství.</w:t>
            </w:r>
          </w:p>
          <w:p w14:paraId="7AB66A11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přednáška: Rodiče s mentálním postižením jsou také rodiči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0126D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C76383" w:rsidRPr="00C76383" w14:paraId="473F0AF7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9AA00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2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BA056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téma: Interdisciplinární pojetí poradenství.</w:t>
            </w:r>
          </w:p>
          <w:p w14:paraId="5412D104" w14:textId="77777777" w:rsidR="00C76383" w:rsidRPr="00C76383" w:rsidRDefault="00C76383" w:rsidP="00AF72DF">
            <w:pPr>
              <w:pStyle w:val="Zkladntext"/>
              <w:jc w:val="left"/>
              <w:rPr>
                <w:rFonts w:cs="Times New Roman"/>
                <w:bCs/>
              </w:rPr>
            </w:pPr>
            <w:r w:rsidRPr="00C76383">
              <w:rPr>
                <w:rFonts w:cs="Times New Roman"/>
                <w:bCs/>
              </w:rPr>
              <w:t>přednáška:</w:t>
            </w:r>
            <w:r w:rsidRPr="00C76383">
              <w:rPr>
                <w:rFonts w:cs="Times New Roman"/>
              </w:rPr>
              <w:t xml:space="preserve"> </w:t>
            </w:r>
            <w:r w:rsidRPr="00C76383">
              <w:rPr>
                <w:rFonts w:cs="Times New Roman"/>
                <w:bCs/>
              </w:rPr>
              <w:t>Vyjednávání v poradenství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9751F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C76383" w:rsidRPr="00C76383" w14:paraId="6527D66D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4845D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3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6CD6F" w14:textId="77777777" w:rsidR="00C76383" w:rsidRPr="00C76383" w:rsidRDefault="00C76383" w:rsidP="00AF72DF">
            <w:pPr>
              <w:pStyle w:val="Nadpis3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C76383">
              <w:rPr>
                <w:rFonts w:ascii="Times New Roman" w:hAnsi="Times New Roman"/>
                <w:sz w:val="24"/>
                <w:szCs w:val="24"/>
              </w:rPr>
              <w:t>Zápočtový týde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3F983" w14:textId="77777777" w:rsidR="00C76383" w:rsidRPr="00C76383" w:rsidRDefault="00C76383" w:rsidP="00AF72DF">
            <w:pPr>
              <w:jc w:val="center"/>
              <w:rPr>
                <w:rFonts w:cs="Times New Roman"/>
              </w:rPr>
            </w:pPr>
          </w:p>
        </w:tc>
      </w:tr>
    </w:tbl>
    <w:p w14:paraId="445A0A82" w14:textId="77777777" w:rsidR="00C76383" w:rsidRPr="00C76383" w:rsidRDefault="00C76383" w:rsidP="00C76383">
      <w:pPr>
        <w:rPr>
          <w:rFonts w:cs="Times New Roman"/>
          <w:b/>
          <w:bCs/>
        </w:rPr>
      </w:pPr>
    </w:p>
    <w:p w14:paraId="4D52012E" w14:textId="77777777" w:rsidR="00C76383" w:rsidRPr="00C76383" w:rsidRDefault="00C76383" w:rsidP="00C76383">
      <w:pPr>
        <w:rPr>
          <w:rFonts w:cs="Times New Roman"/>
          <w:b/>
          <w:bCs/>
        </w:rPr>
      </w:pPr>
    </w:p>
    <w:p w14:paraId="5E042763" w14:textId="77777777" w:rsidR="00C76383" w:rsidRPr="00C76383" w:rsidRDefault="00C76383" w:rsidP="00C76383">
      <w:pPr>
        <w:rPr>
          <w:rFonts w:cs="Times New Roman"/>
          <w:bCs/>
        </w:rPr>
      </w:pPr>
      <w:r w:rsidRPr="00C76383">
        <w:rPr>
          <w:rFonts w:cs="Times New Roman"/>
          <w:b/>
          <w:bCs/>
        </w:rPr>
        <w:t>Způsob zakončení:</w:t>
      </w:r>
      <w:r w:rsidRPr="00C76383">
        <w:rPr>
          <w:rFonts w:cs="Times New Roman"/>
          <w:bCs/>
        </w:rPr>
        <w:t xml:space="preserve"> kolokvium</w:t>
      </w:r>
    </w:p>
    <w:p w14:paraId="6067ED76" w14:textId="77777777" w:rsidR="00C76383" w:rsidRPr="00C76383" w:rsidRDefault="00C76383" w:rsidP="00C76383">
      <w:pPr>
        <w:rPr>
          <w:rFonts w:cs="Times New Roman"/>
          <w:b/>
          <w:bCs/>
        </w:rPr>
      </w:pPr>
    </w:p>
    <w:p w14:paraId="0E0DA24F" w14:textId="77777777" w:rsidR="00C76383" w:rsidRPr="00C76383" w:rsidRDefault="00C76383" w:rsidP="00C76383">
      <w:pPr>
        <w:rPr>
          <w:rFonts w:cs="Times New Roman"/>
        </w:rPr>
      </w:pPr>
      <w:r w:rsidRPr="00C76383">
        <w:rPr>
          <w:rFonts w:cs="Times New Roman"/>
          <w:b/>
          <w:bCs/>
        </w:rPr>
        <w:t>Podmínky ukončení:</w:t>
      </w:r>
      <w:r w:rsidRPr="00C76383">
        <w:rPr>
          <w:rFonts w:cs="Times New Roman"/>
          <w:bCs/>
        </w:rPr>
        <w:t xml:space="preserve"> </w:t>
      </w:r>
      <w:r w:rsidRPr="00C76383">
        <w:rPr>
          <w:rFonts w:cs="Times New Roman"/>
        </w:rPr>
        <w:t>Splnění požadavků seminární výuky, test dle sylabů předmětu, test bude probíhat elektronicky nebo běžnou písemnou formou.</w:t>
      </w:r>
    </w:p>
    <w:p w14:paraId="3C186D64" w14:textId="77777777" w:rsidR="00C76383" w:rsidRPr="00C76383" w:rsidRDefault="00C76383" w:rsidP="00C76383">
      <w:pPr>
        <w:rPr>
          <w:rFonts w:cs="Times New Roman"/>
        </w:rPr>
      </w:pPr>
    </w:p>
    <w:p w14:paraId="1029741E" w14:textId="77777777" w:rsidR="00C76383" w:rsidRPr="00C76383" w:rsidRDefault="00C76383" w:rsidP="00C76383">
      <w:pPr>
        <w:rPr>
          <w:rFonts w:cs="Times New Roman"/>
          <w:b/>
        </w:rPr>
      </w:pPr>
      <w:r w:rsidRPr="00C76383">
        <w:rPr>
          <w:rFonts w:cs="Times New Roman"/>
          <w:b/>
        </w:rPr>
        <w:lastRenderedPageBreak/>
        <w:t>Literatura:</w:t>
      </w:r>
    </w:p>
    <w:p w14:paraId="21584DC2" w14:textId="77777777" w:rsidR="00C76383" w:rsidRPr="00C76383" w:rsidRDefault="00C76383" w:rsidP="00C76383">
      <w:pPr>
        <w:pStyle w:val="Zkladntext"/>
        <w:spacing w:line="360" w:lineRule="auto"/>
        <w:rPr>
          <w:rFonts w:cs="Times New Roman"/>
        </w:rPr>
      </w:pPr>
    </w:p>
    <w:p w14:paraId="53ABE16B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  <w:bCs/>
        </w:rPr>
      </w:pPr>
      <w:r w:rsidRPr="00C76383">
        <w:rPr>
          <w:rFonts w:cs="Times New Roman"/>
          <w:bCs/>
        </w:rPr>
        <w:t xml:space="preserve">BLAŽEK, B., OLMROVÁ, J. 1988 </w:t>
      </w:r>
      <w:r w:rsidRPr="00C76383">
        <w:rPr>
          <w:rFonts w:cs="Times New Roman"/>
          <w:bCs/>
          <w:i/>
        </w:rPr>
        <w:t>Světy postižených.</w:t>
      </w:r>
      <w:r w:rsidRPr="00C76383">
        <w:rPr>
          <w:rFonts w:cs="Times New Roman"/>
          <w:bCs/>
        </w:rPr>
        <w:t xml:space="preserve"> 1.vyd. Praha: Avicenum.</w:t>
      </w:r>
    </w:p>
    <w:p w14:paraId="03F3ACD4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GABURA, J., PRUŽINSKÁ, J. 1995. </w:t>
      </w:r>
      <w:r w:rsidRPr="00C76383">
        <w:rPr>
          <w:rFonts w:cs="Times New Roman"/>
          <w:i/>
        </w:rPr>
        <w:t>Poradenský proces</w:t>
      </w:r>
      <w:r w:rsidRPr="00C76383">
        <w:rPr>
          <w:rFonts w:cs="Times New Roman"/>
        </w:rPr>
        <w:t>. Praha: Sociologické nakladatelství.</w:t>
      </w:r>
    </w:p>
    <w:p w14:paraId="3639E428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HADJ-MOUSSOVÁ, Z. 2002. </w:t>
      </w:r>
      <w:r w:rsidRPr="00C76383">
        <w:rPr>
          <w:rFonts w:cs="Times New Roman"/>
          <w:i/>
        </w:rPr>
        <w:t>Úvod do speciálního poradenství</w:t>
      </w:r>
      <w:r w:rsidRPr="00C76383">
        <w:rPr>
          <w:rFonts w:cs="Times New Roman"/>
        </w:rPr>
        <w:t xml:space="preserve">. Liberec: Technická Univerzita v Liberci. </w:t>
      </w:r>
    </w:p>
    <w:p w14:paraId="65F2B3A3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HRABAL, V. 1995. </w:t>
      </w:r>
      <w:r w:rsidRPr="00C76383">
        <w:rPr>
          <w:rFonts w:cs="Times New Roman"/>
          <w:i/>
        </w:rPr>
        <w:t>Význam teorie pro poradce a terapeuta</w:t>
      </w:r>
      <w:r w:rsidRPr="00C76383">
        <w:rPr>
          <w:rFonts w:cs="Times New Roman"/>
        </w:rPr>
        <w:t>. Katedra pedagogické a školní psychologie Pedagogické fakulty Univerzity Karlovy. Praha.</w:t>
      </w:r>
    </w:p>
    <w:p w14:paraId="2AE25DA4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>CHVÁTALOVÁ, H. 2001. Jak se žije dětem s postižením. Praha: Portál.</w:t>
      </w:r>
    </w:p>
    <w:p w14:paraId="492F25DC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</w:rPr>
      </w:pPr>
      <w:r w:rsidRPr="00C76383">
        <w:rPr>
          <w:rFonts w:cs="Times New Roman"/>
        </w:rPr>
        <w:t xml:space="preserve">KOLUCHOVÁ, J. a kolektiv 1989 </w:t>
      </w:r>
      <w:r w:rsidRPr="00C76383">
        <w:rPr>
          <w:rFonts w:cs="Times New Roman"/>
          <w:i/>
        </w:rPr>
        <w:t>Přehled patopsychologie dítěte I.</w:t>
      </w:r>
      <w:r w:rsidRPr="00C76383">
        <w:rPr>
          <w:rFonts w:cs="Times New Roman"/>
        </w:rPr>
        <w:t xml:space="preserve"> 1.vyd. Olomouc: Univerzita Palackého, nakladatel Praha: SPN.</w:t>
      </w:r>
    </w:p>
    <w:p w14:paraId="30CC3520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>KVĚTOŇOVÁ-ŠVECOVÁ, L. (ed.). 2004. Edukace se speciálními potřebami v raném a předškolním věku. Brno: Paido.</w:t>
      </w:r>
    </w:p>
    <w:p w14:paraId="251EDC0D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>LANG, G., BERBERICHOVÁ, CH. 1998. Každé dítě potřebuje speciální přístup. Praha: Portál.</w:t>
      </w:r>
    </w:p>
    <w:p w14:paraId="2BECA6E1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  <w:i/>
        </w:rPr>
      </w:pPr>
      <w:r w:rsidRPr="00C76383">
        <w:rPr>
          <w:rFonts w:cs="Times New Roman"/>
        </w:rPr>
        <w:t>MARKOVÁ, Z., STŘEDOVÁ, L. 1987.</w:t>
      </w:r>
      <w:r w:rsidRPr="00C76383">
        <w:rPr>
          <w:rFonts w:cs="Times New Roman"/>
          <w:i/>
        </w:rPr>
        <w:t xml:space="preserve"> Mentálně postižené dítě v rodině. </w:t>
      </w:r>
      <w:r w:rsidRPr="00C76383">
        <w:rPr>
          <w:rFonts w:cs="Times New Roman"/>
        </w:rPr>
        <w:t xml:space="preserve">1. vyd. Praha: SPN. </w:t>
      </w:r>
    </w:p>
    <w:p w14:paraId="30CADC82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</w:rPr>
      </w:pPr>
      <w:r w:rsidRPr="00C76383">
        <w:rPr>
          <w:rFonts w:cs="Times New Roman"/>
        </w:rPr>
        <w:t xml:space="preserve">MATĚJČEK, Z. 1992. </w:t>
      </w:r>
      <w:r w:rsidRPr="00C76383">
        <w:rPr>
          <w:rFonts w:cs="Times New Roman"/>
          <w:i/>
        </w:rPr>
        <w:t>Dítě a rodina v psychologickém poradenství.</w:t>
      </w:r>
      <w:r w:rsidRPr="00C76383">
        <w:rPr>
          <w:rFonts w:cs="Times New Roman"/>
        </w:rPr>
        <w:t xml:space="preserve"> 1. vyd. Praha: SPN.</w:t>
      </w:r>
    </w:p>
    <w:p w14:paraId="717A27BD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NOVOSAD, L. 2000. </w:t>
      </w:r>
      <w:r w:rsidRPr="00C76383">
        <w:rPr>
          <w:rFonts w:cs="Times New Roman"/>
          <w:i/>
        </w:rPr>
        <w:t>Základy speciálního poradenství</w:t>
      </w:r>
      <w:r w:rsidRPr="00C76383">
        <w:rPr>
          <w:rFonts w:cs="Times New Roman"/>
        </w:rPr>
        <w:t xml:space="preserve">. Praha: Portál. </w:t>
      </w:r>
    </w:p>
    <w:p w14:paraId="7653668F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NOVOSAD, L. 2009. </w:t>
      </w:r>
      <w:r w:rsidRPr="00C76383">
        <w:rPr>
          <w:rFonts w:cs="Times New Roman"/>
          <w:i/>
        </w:rPr>
        <w:t>Poradenství pro osoby se zdravotním a sociálním znevýhodněním</w:t>
      </w:r>
      <w:r w:rsidRPr="00C76383">
        <w:rPr>
          <w:rFonts w:cs="Times New Roman"/>
        </w:rPr>
        <w:t>. Praha: Portál.</w:t>
      </w:r>
    </w:p>
    <w:p w14:paraId="7892612D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</w:rPr>
      </w:pPr>
      <w:r w:rsidRPr="00C76383">
        <w:rPr>
          <w:rFonts w:cs="Times New Roman"/>
        </w:rPr>
        <w:t xml:space="preserve">OPATŘILOVÁ, D.(ed.) 2006. </w:t>
      </w:r>
      <w:r w:rsidRPr="00C76383">
        <w:rPr>
          <w:rFonts w:cs="Times New Roman"/>
          <w:i/>
        </w:rPr>
        <w:t>Pedagogicko-psychologické poradenství a intervence v raném a předškolním věku u dětí se speciálními vzdělávacími potřebami.</w:t>
      </w:r>
      <w:r w:rsidRPr="00C76383">
        <w:rPr>
          <w:rFonts w:cs="Times New Roman"/>
        </w:rPr>
        <w:t xml:space="preserve"> 1.vyd. Brno: Masarykova univerzita - tisk SURSUM Tišnov.</w:t>
      </w:r>
    </w:p>
    <w:p w14:paraId="22A6E479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PŘINOSILOVÁ, D. 2007. </w:t>
      </w:r>
      <w:r w:rsidRPr="00C76383">
        <w:rPr>
          <w:rFonts w:cs="Times New Roman"/>
          <w:i/>
        </w:rPr>
        <w:t>Diagnostika ve speciální pedagogice</w:t>
      </w:r>
      <w:r w:rsidRPr="00C76383">
        <w:rPr>
          <w:rFonts w:cs="Times New Roman"/>
        </w:rPr>
        <w:t xml:space="preserve">. Brno: Paido. 2007, 178 s.  ISBN 978-80-7315-157-7. </w:t>
      </w:r>
    </w:p>
    <w:p w14:paraId="7797C9CC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  <w:i/>
        </w:rPr>
      </w:pPr>
      <w:r w:rsidRPr="00C76383">
        <w:rPr>
          <w:rFonts w:cs="Times New Roman"/>
        </w:rPr>
        <w:t xml:space="preserve">VÁGNEROVÁ, M. 2003 </w:t>
      </w:r>
      <w:r w:rsidRPr="00C76383">
        <w:rPr>
          <w:rFonts w:cs="Times New Roman"/>
          <w:i/>
        </w:rPr>
        <w:t>Psychologie handicapu. 3. část, Vývoj postiženého dítěte v předškolním věku.</w:t>
      </w:r>
      <w:r w:rsidRPr="00C76383">
        <w:rPr>
          <w:rFonts w:cs="Times New Roman"/>
        </w:rPr>
        <w:t xml:space="preserve"> 2. oprav. vyd. Technická univerzita v Liberci.</w:t>
      </w:r>
    </w:p>
    <w:p w14:paraId="1525A121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</w:rPr>
      </w:pPr>
      <w:r w:rsidRPr="00C76383">
        <w:rPr>
          <w:rFonts w:cs="Times New Roman"/>
        </w:rPr>
        <w:t xml:space="preserve">VÁGNEROVÁ, M. 2004. </w:t>
      </w:r>
      <w:r w:rsidRPr="00C76383">
        <w:rPr>
          <w:rFonts w:cs="Times New Roman"/>
          <w:i/>
        </w:rPr>
        <w:t>Psychopatologie pro pomáhající profese.</w:t>
      </w:r>
      <w:r w:rsidRPr="00C76383">
        <w:rPr>
          <w:rFonts w:cs="Times New Roman"/>
        </w:rPr>
        <w:t xml:space="preserve"> 3.vyd. Praha: Portál.</w:t>
      </w:r>
    </w:p>
    <w:p w14:paraId="5FA338F1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</w:rPr>
      </w:pPr>
      <w:r w:rsidRPr="00C76383">
        <w:rPr>
          <w:rFonts w:cs="Times New Roman"/>
        </w:rPr>
        <w:t xml:space="preserve">VÁGNEROVÁ, M., HADJMOUSSOVÁ, Z. 2003.  </w:t>
      </w:r>
      <w:r w:rsidRPr="00C76383">
        <w:rPr>
          <w:rFonts w:cs="Times New Roman"/>
          <w:i/>
        </w:rPr>
        <w:t xml:space="preserve">Psychologie handicapu. 2.část, Rodina a její význam pro rozvoj handicapovaného jedince. </w:t>
      </w:r>
      <w:r w:rsidRPr="00C76383">
        <w:rPr>
          <w:rFonts w:cs="Times New Roman"/>
        </w:rPr>
        <w:t>2. oprav. vyd. Technická univerzita v Liberci.</w:t>
      </w:r>
    </w:p>
    <w:p w14:paraId="13CC5A1C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lastRenderedPageBreak/>
        <w:t xml:space="preserve">VÁGNEROVÁ, M., HADJMOUSSOVÁ, Z. 2003.  </w:t>
      </w:r>
      <w:r w:rsidRPr="00C76383">
        <w:rPr>
          <w:rFonts w:cs="Times New Roman"/>
          <w:i/>
        </w:rPr>
        <w:t>Psychologie handicapu.1.část, Handicap jako psychosociální problém.</w:t>
      </w:r>
      <w:r w:rsidRPr="00C76383">
        <w:rPr>
          <w:rFonts w:cs="Times New Roman"/>
        </w:rPr>
        <w:t xml:space="preserve"> . 2. oprav. vyd. Technická univerzita v Liberci.</w:t>
      </w:r>
    </w:p>
    <w:p w14:paraId="21A98E82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</w:rPr>
      </w:pPr>
      <w:r w:rsidRPr="00C76383">
        <w:rPr>
          <w:rFonts w:cs="Times New Roman"/>
        </w:rPr>
        <w:t xml:space="preserve">VÁGNEROVÁ, M., HADJMOUSSOVÁ, Z. 2003. </w:t>
      </w:r>
      <w:r w:rsidRPr="00C76383">
        <w:rPr>
          <w:rFonts w:cs="Times New Roman"/>
          <w:i/>
        </w:rPr>
        <w:t>Psychologie handicapu. 4.část, Školní věk a dospívání postiženého dítěte.</w:t>
      </w:r>
      <w:r w:rsidRPr="00C76383">
        <w:rPr>
          <w:rFonts w:cs="Times New Roman"/>
        </w:rPr>
        <w:t xml:space="preserve"> 2. oprav. vyd. Technická univerzita v Liberci.</w:t>
      </w:r>
    </w:p>
    <w:p w14:paraId="00CCDCC2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>VÍTKOVÁ, M. (ed.) 2003. Otázky speciálně pedagogického poradenství. Základy, teorie, praxe. Brno: SMD.</w:t>
      </w:r>
    </w:p>
    <w:p w14:paraId="77AF4028" w14:textId="58CBE09C" w:rsidR="0051521F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VÍTKOVÁ, M.(ed.) 2004. Integrativní speciální pedagogika. Integrace školní a speciální.2. rozšířené a přepracované vydání. Brno: Paido. </w:t>
      </w:r>
    </w:p>
    <w:sectPr w:rsidR="0051521F" w:rsidRPr="00C763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901820"/>
    <w:multiLevelType w:val="hybridMultilevel"/>
    <w:tmpl w:val="735E5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DU3NzI3MDEyM7ZQ0lEKTi0uzszPAykwrAUAfxp+oSwAAAA="/>
  </w:docVars>
  <w:rsids>
    <w:rsidRoot w:val="00C76383"/>
    <w:rsid w:val="0051521F"/>
    <w:rsid w:val="0068197A"/>
    <w:rsid w:val="006D4435"/>
    <w:rsid w:val="00C76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43BF25"/>
  <w15:chartTrackingRefBased/>
  <w15:docId w15:val="{88218548-FF90-47D4-9FE7-D4813AE65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76383"/>
    <w:pPr>
      <w:spacing w:after="0" w:line="240" w:lineRule="auto"/>
    </w:pPr>
    <w:rPr>
      <w:rFonts w:ascii="Times New Roman" w:eastAsia="Times New Roman" w:hAnsi="Times New Roman" w:cs="Arial Unicode MS"/>
      <w:sz w:val="24"/>
      <w:szCs w:val="24"/>
      <w:lang w:eastAsia="cs-CZ" w:bidi="si-LK"/>
    </w:rPr>
  </w:style>
  <w:style w:type="paragraph" w:styleId="Nadpis1">
    <w:name w:val="heading 1"/>
    <w:basedOn w:val="Normln"/>
    <w:next w:val="Normln"/>
    <w:link w:val="Nadpis1Char"/>
    <w:qFormat/>
    <w:rsid w:val="00C76383"/>
    <w:pPr>
      <w:keepNext/>
      <w:spacing w:before="120" w:after="120"/>
      <w:outlineLvl w:val="0"/>
    </w:pPr>
    <w:rPr>
      <w:b/>
      <w:bCs/>
      <w:sz w:val="28"/>
      <w:szCs w:val="28"/>
      <w:lang w:val="en-US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C76383"/>
    <w:pPr>
      <w:keepNext/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C76383"/>
    <w:rPr>
      <w:rFonts w:ascii="Times New Roman" w:eastAsia="Times New Roman" w:hAnsi="Times New Roman" w:cs="Arial Unicode MS"/>
      <w:b/>
      <w:bCs/>
      <w:sz w:val="28"/>
      <w:szCs w:val="28"/>
      <w:lang w:val="en-US" w:eastAsia="cs-CZ" w:bidi="si-LK"/>
    </w:rPr>
  </w:style>
  <w:style w:type="character" w:customStyle="1" w:styleId="Nadpis3Char">
    <w:name w:val="Nadpis 3 Char"/>
    <w:basedOn w:val="Standardnpsmoodstavce"/>
    <w:link w:val="Nadpis3"/>
    <w:semiHidden/>
    <w:rsid w:val="00C76383"/>
    <w:rPr>
      <w:rFonts w:ascii="Cambria" w:eastAsia="Times New Roman" w:hAnsi="Cambria" w:cs="Times New Roman"/>
      <w:b/>
      <w:bCs/>
      <w:sz w:val="26"/>
      <w:szCs w:val="26"/>
      <w:lang w:eastAsia="cs-CZ" w:bidi="si-LK"/>
    </w:rPr>
  </w:style>
  <w:style w:type="paragraph" w:styleId="Zkladntext">
    <w:name w:val="Body Text"/>
    <w:basedOn w:val="Normln"/>
    <w:link w:val="ZkladntextChar"/>
    <w:rsid w:val="00C76383"/>
    <w:pPr>
      <w:autoSpaceDE w:val="0"/>
      <w:autoSpaceDN w:val="0"/>
      <w:jc w:val="both"/>
    </w:pPr>
  </w:style>
  <w:style w:type="character" w:customStyle="1" w:styleId="ZkladntextChar">
    <w:name w:val="Základní text Char"/>
    <w:basedOn w:val="Standardnpsmoodstavce"/>
    <w:link w:val="Zkladntext"/>
    <w:rsid w:val="00C76383"/>
    <w:rPr>
      <w:rFonts w:ascii="Times New Roman" w:eastAsia="Times New Roman" w:hAnsi="Times New Roman" w:cs="Arial Unicode MS"/>
      <w:sz w:val="24"/>
      <w:szCs w:val="24"/>
      <w:lang w:eastAsia="cs-CZ" w:bidi="si-LK"/>
    </w:rPr>
  </w:style>
  <w:style w:type="paragraph" w:styleId="Odstavecseseznamem">
    <w:name w:val="List Paragraph"/>
    <w:basedOn w:val="Normln"/>
    <w:uiPriority w:val="34"/>
    <w:qFormat/>
    <w:rsid w:val="00C763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3</Words>
  <Characters>3386</Characters>
  <Application>Microsoft Office Word</Application>
  <DocSecurity>0</DocSecurity>
  <Lines>28</Lines>
  <Paragraphs>7</Paragraphs>
  <ScaleCrop>false</ScaleCrop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mesil Milon</dc:creator>
  <cp:keywords/>
  <dc:description/>
  <cp:lastModifiedBy>Potmesil Milon</cp:lastModifiedBy>
  <cp:revision>1</cp:revision>
  <dcterms:created xsi:type="dcterms:W3CDTF">2021-09-19T06:16:00Z</dcterms:created>
  <dcterms:modified xsi:type="dcterms:W3CDTF">2021-09-19T06:17:00Z</dcterms:modified>
</cp:coreProperties>
</file>